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ใช้ประโยชน์จากอากาศและมลพิษทางอากาศ</w:t>
      </w:r>
      <w:r>
        <w:t xml:space="preserve"> </w:t>
      </w:r>
      <w:r>
        <w:t xml:space="preserve">(11.28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8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หัวข้อ 1.5 มลพิษทางอากาศค่ะซึ่งครูจะขอเริ่มที่หัวข้อ 1.4 ก่อนนะคะ คือการใช้ประโยชน์จากอากาศค่ะ จากที่นักเรียนทราบแล้วว่าอากาศประกอบไปด้วยสารเคมีทั้งที่เป็นธาตุแล้วก็เป็นสาร ตอบนะคะอย่างเช่นแก๊สไนโตรเจน แก๊สออกซิเจนและแก๊สอื่นๆอย่างเช่นแก๊สอาร์กอน แก๊สคาร์บอนไดออกไซด์และแก๊สฮีเลียมนะคะ ซึ่งในชีวิตประจำวันค่ะมีการนำแก๊สเหล่านั้นน่ะค่ะนำอากาศมาใช้ประโยชน์อย่างมากมายเลยครูจะขอยกตัวอย่าง ห*นักเรียน อย่างเช่นการเผาไหม้ค่ะนักเรียนคงทราบแล้วว่าแก๊สออกซิเจนนี้ค่ะ นะคะ มันก็คือแก๊สออกซิเจนมีประโยชน์ใน ปฏิกิริยาการเผาไหม้นั่นเองนะคะอย่างในรูปนี้ค่ะก็คือการเผาไหม้ของเทียนนะคะนอกจาก มีค่ะมนุษย์เราจะใช้แก๊สออกซิเจนในการ สวนพืชค่ะ ใช้แก๊สคาร์บอน ไดออกไซด์ในการสังเคราะห์ ด้วยแสงมันเอง นี่คือประโยชน์ของการนำอากาศหรือแก๊ส ในอากาศมาใช้ประโยชน์นะคะ ปีนี้ค่ะถ้าเราต้องการ ทำแค่เพียงบางชนิด มาใช้ประโยชน์ต้องทำอย่างไรนะคะ นักเรียนคงทราบแล้วว่าอากาศเป็นสารผสมเนื่องจากว่ามีแก๊สอยู่หลายชนิดผสมกันอยู่นะคะ การจะนำแก๊สแต่ละชนิดออกมาจะต้องทำอย่างไรนะคะ ต้องไปผ่านกระบวนการแยกด้วยวิธีการต่างๆ เช่นกัน จัดลำดับส่วน การผ่านเยื่อเลือกผ่านนะคะเป็นวิธีการเหล่านี้นะคะนักเรียนจะได้ศึกษาในระดับสูงต่อไปนะคะ นั่นก็คือเมื่อเรานำอากาศมาผ่านกระบวนการแยกวิธีการต่างๆแล้วนี่ จะได้แก๊สต่างๆแต่ละชนิดออกมานะคะ เมื่อไหร่จะแต่ละชนิดออกมาแล้วค่ะแล้วก็สามารถที่จะนำแก๊สเหล่านั้นนะคะไปใช้ประโยชน์ได้นะคะ ก็จะขอยกตัวอย่างการนำแก๊สเหล่านั้นนะคะไปใช้ประโยชน์นะคะ โดยเริ่มจาก แก๊สออกซิเจนค่ะนะคะ แก๊สออกซิเจนเอาไปทำอะไรได้บ้างไปดูกันนะคะ แก๊สออกซิเจนค่ะจะใช้บรรจุในถังช่วยหายใจสำหรับผู้ป่วยนะคะ หรือบรรจุในถังช่วยหายใจสำหรับนักประดาน้ำแล้วก็นักบินอวกาศนะคะ นอกจากนี้ค่ะแก๊สออกซิเจนที่ทำปฏิกิริยากับแก๊สอะเซทิลีนจะได้เปลวไฟที่มีความร้อนที่สูงมากนะคะ ไปที่มีความร้อนสูงขนาดนี้ค่ะสามารถที่จะใช้ในการตัดแล้วก็เชื่อมเหล็กได้ด้วยนะคะ แก๊สออกซิเจนค่ะจะเพิ่ม แล้วก็เครื่องบินไอพ่นได้ ไปดูตัวอย่างตอนต่อไปนะคะ ก็คือ นั่นเองค่ะนะคะ แยกแก๊สไนโตรเจนกับอากาศมาแล้วนำไปใช้ประโยชน์อะไรบ้างไปดูกันค่ะนะคะ เราจะทำแก๊สไนโตรเจนขับ ทำให้เป็นไนโตรเจนเหลวที่ใช้ในกระบวนการผลิตอาหารแช่แข็งนะคะอย่างในรูปนี้ค่ะก็จะเป็น พี่ใช้แข็งเองนะคะ เรานำแก๊สไนโตรเจนบรรจุในถุงขนมค่ะ ป้องกันความชื้นแล้วก็แก๊สออกซิเจน เพื่อคงความ ตอบแล้วก็คุณภาพของอาหารนะคะ แล้วก็นำแก๊สไนโตรเจนค่ะป้องกันการเกิดปฏิกิริยาเคมีและระหว่างอุปกรณ์อิเล็กทรอนิกส์และอุปกรณ์ ในอากาศได้นะคะ แล้วนอกจากนี้ค่าแก๊สไนโตรเจนขาก็เป็นสารตั้งต้น ขอเป็นผลิตปุ๋ยไนโตรเจนด้วย ดูตัวอย่างแก้ตัวต่อไปค่ะนะคะจะเป็นแก๊สมีสกุล ถ้านักเรียนสอบได้นะคะแก๊สมีสกุลที่ขาดจะเป็นธาตุที่อยู่ในหมู่ 8a นั่นเองค่ะ แต่ที่ครูยกตัวอย่างการใช้ประโยชน์จากตัวอย่างแก๊สมีสกุลจะมีตัวอย่างติดตัวด้วยกันก็คือแก๊สอาร์กอนแก๊สฮีเลียม ออนแล้วก็แก Xenon ไปดูกันค่ะเราไปใช้ประโยชน์อะไรกันบ้างนะคะมันก็คือแก๊สอาร์กอนค่ะ ใช้บรรจุในหลอดไฟแบบมีไส้ ป้องกันไส้หลอดทำปฏิกิริยากับแก๊สออกซิเจนในอากาศแล้วเกิดการลุกไหม้นะคะ แล้วเราก็นำแก๊สฮีเลียมค่ะไปบรรจุลูกโป่งสวรรค์ นักเรียนรู้จักลูกโป่งสวรรค์ไหมคะ มันก็จะเป็นลูกโป่งที่มันจะลอยได้นะคะที่ต้องผูกเชือกไว้นะ ลูกโป่งหน่อยนะค่ะจะบรรจุแก๊สฮีเลียมไว้นะคะ แล้วก็มีแก๊สนีออนแล้วก็แก Xenon นะคะแกพรุ่งนี้เอาไปทำอะไรนะคะเขาจะใช้บรรจุในหลอดไฟที่ให้ ต่างๆนักเรียนอาจจะเคยเห็นตามร้านอาหารหรือว่าตามกันวันนะคะ นั่นก็คือหลอดไฟที่เขาบรรจุแก๊สพวกนี้อยู่นั่นเองนะคะ นะคะ นอกจากการใช้ประโยชน์จากแก๊สในอากาศแล้วนี่คะรอบตัวเรายังมีทางอื่นที่สามารถนำมาใช้ประโยชน์ได้อีกหรือไม่ นักเรียนลองคิดสิคะนักเรียน นำทางอื่นมาใช้ประโยชน์ได้ไหมนะคะ ได้ค่ะ เนื่องจากว่าสิ่งต่างๆรอบตัวเราด้วยค่ะประกอบไปด้วยธาตุทั้งที่เป็นธาตุเรพรีเซนเททีฟ แล้วก็ธาตุแทรนซิชันนะคะ ซึ่งธาตุแต่ละชนิด มีสมบัติประโยชน์และอันตรายที่แตกต่างกัน นะคะ กูจะยกตัวอย่างให้ดูนะคะอย่างเช่นถ้าซิลิโคนค่ะ พระศิริพรค่ะ สาด รีเซ็ตขีดหรือว่าถ้า ฉันขอนักเรียน ซิลิคอนนี้ขายอยู่ในหมู่ 4a กลับได้แล้วไหมคะ ว่าเป็นธาตุพรีเซนเททีฟหรือว่านะคะ ชาติ Present Tense นั่นเองนะคะ ซิลิคอนค่ะเป็นของแข็งสีเทาเป็นมันเงานะคะสามารถเปิดปฏิกิริยากับแก๊สออกซิเจน ได้สารประกอบออกไซด์ที่มีความเสถียรนะคะ เรานำซิลิคอนค่ะไปใช้ในอุตสาหกรรมการทำแก้ว เส้นใยแก้วแล้วก็เส้นใยนำแสง แล้วก็เป็นสารกึ่งตัวนำในวงจรไฟฟ้านะคะ แต่ว่านะคะนักเรียนโดมเอาผมซิลิเกตซึ่งเป็นสารประกอบออกไซด์ของซิลิคอน ที่อยู่ในแร่ใยหินนี่ค่ะ จะเป็นอันตรายต่อปอดของเราได้นะคะ สักตัวอย่างหนึ่งนะคะ นั่นก็คือ copper หรือว่าทองแดงค่ะ ทองแดงนะคะ Shenzhen Present Tense หรือว่าแพงเชิญนะคะทองแดงที่ขาเป็น ธาตุแทรนซิชันนะไปดูสมบัติกัน ทองแดงขาวจะเป็นของแข็งสีส้มแดงเป็นมันเงา สามารถที่จะนำความร้อนแล้วก็นำไฟฟ้าได้ดีนะคะ เราก็เลยนำทองแดงขับมาเป็นรถนำไฟฟ้าในสายไฟฟ้าและอุปกรณ์ไฟฟ้านะคะ แร่ทองแดงนี่แหละค่ะเป็นธาตุที่จำเป็นต่อร่างกาย เอนไซม์ในการถ่ายโอนพลังงานในเซลล์ได้ด้วยนะคะ แต่ว่ามนุษย์เราเนี่ยขา ต้องการธาตุทองแดงปริมาณเพียงเล็กน้อยเท่านั้นนะคะ ถ้าได้รับในปริมาณมากไปที่ขาดจะทำให้เกิดโรคทางพันธุกรรมได้ นี่ก็คือเนื้อหาในหัวข้อ 1.4 การใช้ประโยชน์จากอากาศนะคะครูจะขอเข้า ท่อ 1.5 มลพิษทางอากาศค่ะเนื่องจากว่าในอากาศเนี่ยค่ะเนื่องจากว่าจะมีแก๊ส ที่สามารถนำมาใช้ประโยชน์ได้แล้วเนี่ยค่ะ ก็ยังมีสารหรือว่าแก๊สบางชนิดค่ะที่เป็นสารมลพิษ ที่ก่อให้เกิดมลพิษทางอากาศได้นะคะ โดยอากาศที่มีปริมาณของฝุ่นละอองแก๊สพิษ ควันหรือเขม่ามากเกินไปนี่ค่ะก็จะทำให้เกิดมลพิษทางอากาศซึ่งส่งผลกระทบต่อ สภาพได้นะคะ ซื่อสัตย์มลพิษเหล่านี้ค่ะอาจเกิดขึ้นตามธรรมชาติอย่างเช่นภูเขาไฟระเบิด หรือว่าเกิดจากการกระทำของมนุษย์อย่างเช่นการเผาไหม้เชื้อเพลิงในรถยนต์ หรือว่าการปล่อยแก๊สจากโรงงานอุตสาหกรรมนะคะ เดี๋ยวครูจะขอยกตัวอย่างของสารมลพิษราคาแหล่งกำเนิดแล้วก็ผลกระทบให้นักเรียนได้ดูกันนะคะ กูจะขอเริ่มจากฝุ่นละอองค่ะ คนรองนี่ก็น่าจะรู้จักกันดีอยู่แล้วนะคะหรือว่าบางคนเขาอาจจะเคยได้ยิน ละอองที่เขาเรียกว่า PM 2.5 กันมาแล้วบ้างนะคะ ติดตามข่าวหรือว่า อยู่ในพื้นที่ที่มีฝุ่นละอองที่เรียกว่า PM 2.5 นะคะก็จะคุ้นเคยกับตัวนี้นะคะ ละออง PM 2.5 ขับเป็นฝุ่นละอองชนิดหนึ่งค่ะที่มีขนาดเล็กมากๆเลยไม่มี ไม่เกิน 2.5 ไมโครเมตรนะคะ หรือมีขนาดที่เล็กกว่าเส้นผมหลายเท่าเลยนะคะโดยทั่วไปนี่ค่ะ มีแหล่งกำเนิดมาจากตรงไหนครับไปดูกัน ฝุ่นละอองที่ขาก็เกิดจากฝุ่นละอองจาก เผาไหม้จากถ่านหินแล้วก็เชื้อเพลิงชีวมวลนะคะหรือเกิดจากการเผาขยะหรือไฟป่าหรือเกิดจากการเผาซากนะคะ ถ้าเราถูกเราดีค่ะเข้าตาจะทำให้ระคายเคืองตาได้นะคะ หรือว่าสร้างหายใจเอาฝุ่นละอองนี้ค่ะเข้าไปเป็นเวลานานนี่ ว่าจะส่งผลต่อระบบหายใจได้นะคะ ไปดูสัตว์มลพิษตัวต่อไปดีกว่านะคะ นั่นก็คือ แก๊สคาร์บอนมอนอกไซด์นะคะ มีสูตรเคมีเป็น CEO นะคะ แก๊สคาร์บอนมอนอกไซด์ขาจะเกิดจากการเผาไหม้ที่ไม่สมบูรณ์นะคะ จากการเผาไหม้เชื้อเพลิงในรถยนต์จากการเผาขยะหรือว่าไฟป่า เมื่อได้รับแก๊สนี้เข้าไปค่ะจะทำให้เกิดอาการมึนงงเวียนศีรษะและหากได้รับในปริมาณมาก อัตรายถึงชีวิตได้เลยนะคะ กูขอยกตัวอย่างอีกสักอันนึงนะคะ ที่เป็นสารมลพิษนะคะ นั่นก็คือสารปรอทนั่นเองค่ะมีสัญลักษณ์ธาตุเป็น x ดีนะคะ เปล่าค่ะพี่เลยกลับดึกหน่อยนะคะก็มีแหล่งกำเนิดจากการเผาไหม้ถ่านหินหรือการเผาขยะนะคะ หรือเกิดจากโรงงานผลิตแบตเตอรี่เกิดจากการผลิตโลหะนะคะ ซึ่งก็ได้รับสารนี้ค่ะ ผสมในปริมาณมากจะทำให้ระบบประสาทของเหล่านี้ถูกทำลายและอาจรุนแรงถึงขั้นเสียชีวิตได้เหมือนกันนะคะ เอารหัสเรามาสรุปบทเรียนกันนะคะ ชีวิตประจำวันและในอุตสาหกรรมค่ะมีการนำแก๊สจากอากาศในมาใช้ประโยชน์อย่างมากมายเลยนะคะ ดีค่ะ ทั้งนั้น ที่เป็นธาตุเรพรีเซนเททีฟและธาตุแทรนซิชัน เสื้อผ้าแต่ละชนิดค่ะก็จะมีสมบัติประโยชน์และอันตรายที่แตกต่างกัน เราจะมีประโยชน์แล้วอาจจะมีสารมลพิษที่ก่อให้เกิดมลพิษทางอากาศได้ ขึ้นตามธรรมชาติหรือเกิดจากการกระทำของมนุษย์ซึ่งส่งผลกระทบต่อสิ่งมีชีวิตและสิ่งแวดล้อมได้ เนื้อหาในหัวข้อ 1.4 การใช้ประโยชน์จากอากาศแล้วก็ 1.5 มลพิษทางอากาศนะคะ นักเรียนสามารถสืบค้นข้อมูลเกี่ยวกับประโยชน์อันตรายหรือว่าศาสตร์อื่นๆเพิ่มเติมได้นะคะ บทที่ 1 แล้วอากาศก็จะจบลงเพียงเท่านี้นะคะ สามารถที่จะทำแบบฝึกหัดท้ายบทหนังสือเรียนวิชาวิทยาศาสตร์กายภาพเล่มหนึ่งก็เป็นการทบทวนความรู้ได้ สำหรับวันนี้สวัสดีค่ะ เสียงดนตร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ใช้ประโยชน์จากอากาศและมลพิษทางอากาศ (11.28 นาที)</dc:title>
  <dc:creator/>
  <cp:keywords/>
  <dcterms:created xsi:type="dcterms:W3CDTF">2024-05-08T03:44:12Z</dcterms:created>
  <dcterms:modified xsi:type="dcterms:W3CDTF">2024-05-08T03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8 พฤษภาคม 2567 เวลา 09.58 น.</vt:lpwstr>
  </property>
  <property fmtid="{D5CDD505-2E9C-101B-9397-08002B2CF9AE}" pid="3" name="subtitle">
    <vt:lpwstr/>
  </property>
</Properties>
</file>